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DDA25B" w14:textId="77777777" w:rsidR="00985063" w:rsidRDefault="00985063">
      <w:pPr>
        <w:spacing w:before="6" w:after="0" w:line="100" w:lineRule="exact"/>
        <w:rPr>
          <w:sz w:val="10"/>
          <w:szCs w:val="10"/>
        </w:rPr>
      </w:pPr>
    </w:p>
    <w:p w14:paraId="1EAA3CE6" w14:textId="0DFF5911" w:rsidR="00985063" w:rsidRDefault="00C866DC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noProof/>
          <w:lang w:bidi="th-TH"/>
        </w:rPr>
        <w:drawing>
          <wp:anchor distT="0" distB="0" distL="114300" distR="114300" simplePos="0" relativeHeight="251654144" behindDoc="1" locked="0" layoutInCell="1" allowOverlap="1" wp14:anchorId="2569396C" wp14:editId="37E6029F">
            <wp:simplePos x="0" y="0"/>
            <wp:positionH relativeFrom="page">
              <wp:posOffset>914400</wp:posOffset>
            </wp:positionH>
            <wp:positionV relativeFrom="paragraph">
              <wp:posOffset>-3810</wp:posOffset>
            </wp:positionV>
            <wp:extent cx="1097915" cy="100584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K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4"/>
          <w:w w:val="102"/>
          <w:sz w:val="21"/>
          <w:szCs w:val="21"/>
        </w:rPr>
        <w:t>M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ngk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’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s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3"/>
          <w:w w:val="102"/>
          <w:sz w:val="21"/>
          <w:szCs w:val="21"/>
        </w:rPr>
        <w:t>U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vers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echno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g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honb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r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3EF141B" w14:textId="77777777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2"/>
          <w:w w:val="102"/>
          <w:sz w:val="21"/>
          <w:szCs w:val="21"/>
        </w:rPr>
        <w:t>Facu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, 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D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pa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rt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t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Co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pu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r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5E30D67" w14:textId="42E542C1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22</w:t>
      </w:r>
      <w:r w:rsidR="00B42FA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Computer Architecture</w:t>
      </w:r>
    </w:p>
    <w:p w14:paraId="7285E7BB" w14:textId="77777777" w:rsidR="00985063" w:rsidRDefault="004C0D2E">
      <w:pPr>
        <w:spacing w:before="11" w:after="0" w:line="240" w:lineRule="auto"/>
        <w:ind w:left="2063" w:right="-20"/>
        <w:rPr>
          <w:rFonts w:ascii="Calibri" w:eastAsia="Calibri" w:hAnsi="Calibri" w:cs="Calibri"/>
          <w:sz w:val="9"/>
          <w:szCs w:val="9"/>
        </w:rPr>
      </w:pPr>
      <w:r>
        <w:rPr>
          <w:rFonts w:ascii="Calibri" w:eastAsia="Calibri" w:hAnsi="Calibri" w:cs="Calibri"/>
          <w:b/>
          <w:bCs/>
          <w:w w:val="106"/>
          <w:sz w:val="9"/>
          <w:szCs w:val="9"/>
        </w:rPr>
        <w:t xml:space="preserve"> </w:t>
      </w:r>
    </w:p>
    <w:p w14:paraId="1617DD6F" w14:textId="63FDC643" w:rsidR="00985063" w:rsidRDefault="00985063">
      <w:pPr>
        <w:spacing w:before="1" w:after="0" w:line="120" w:lineRule="exact"/>
        <w:rPr>
          <w:sz w:val="12"/>
          <w:szCs w:val="12"/>
        </w:rPr>
      </w:pPr>
    </w:p>
    <w:p w14:paraId="19ABD6D4" w14:textId="705D385D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43482E36" w14:textId="77777777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296DEF1D" w14:textId="1AD68418" w:rsidR="00985063" w:rsidRDefault="00275383" w:rsidP="006D5075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ROBLEM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</w:t>
      </w:r>
      <w:r w:rsidR="00B65943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ESSION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C866DC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50CC9E14" wp14:editId="3F845DD5">
                <wp:simplePos x="0" y="0"/>
                <wp:positionH relativeFrom="page">
                  <wp:posOffset>905510</wp:posOffset>
                </wp:positionH>
                <wp:positionV relativeFrom="paragraph">
                  <wp:posOffset>244475</wp:posOffset>
                </wp:positionV>
                <wp:extent cx="5815330" cy="1270"/>
                <wp:effectExtent l="10160" t="10795" r="13335" b="16510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5330" cy="1270"/>
                          <a:chOff x="1426" y="385"/>
                          <a:chExt cx="9158" cy="2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1426" y="385"/>
                            <a:ext cx="9158" cy="2"/>
                          </a:xfrm>
                          <a:custGeom>
                            <a:avLst/>
                            <a:gdLst>
                              <a:gd name="T0" fmla="+- 0 1426 1426"/>
                              <a:gd name="T1" fmla="*/ T0 w 9158"/>
                              <a:gd name="T2" fmla="+- 0 10584 1426"/>
                              <a:gd name="T3" fmla="*/ T2 w 91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58">
                                <a:moveTo>
                                  <a:pt x="0" y="0"/>
                                </a:moveTo>
                                <a:lnTo>
                                  <a:pt x="915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DB667" id="Group 65" o:spid="_x0000_s1026" style="position:absolute;margin-left:71.3pt;margin-top:19.25pt;width:457.9pt;height:.1pt;z-index:-251663360;mso-position-horizontal-relative:page" coordorigin="1426,385" coordsize="91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P8fXwMAAOQHAAAOAAAAZHJzL2Uyb0RvYy54bWykVduO4zYMfS/QfxD02CJjO3EyiTGZxSKX&#10;QYHt7gKbfoBiyxfUllxJiTNb9N9LUnbGk+mixTYPimRS5OEhRT68uzQ1O0tjK63WPLoLOZMq1Vml&#10;ijX/7bCfLDmzTqhM1FrJNX+Wlr97/PGHh65N5FSXus6kYWBE2aRr17x0rk2CwKalbIS9061UIMy1&#10;aYSDoymCzIgOrDd1MA3DRdBpk7VGp9Ja+Lr1Qv5I9vNcpu5TnlvpWL3mgM3Ramg94ho8PoikMKIt&#10;q7SHIb4DRSMqBU6vprbCCXYy1RtTTZUabXXu7lLdBDrPq1RSDBBNFN5E82T0qaVYiqQr2itNQO0N&#10;T99tNv14/mxYlUHuOFOigRSRV7aYIzddWySg8mTaL+1n4wOE7Qed/m5BHNzK8Vx4ZXbsftUZ2BMn&#10;p4mbS24aNAFRswul4PmaAnlxLIWP82U0n80gUynIoul9n6G0hDTipSieLjgD2WxJAEWSlrv+7iqa&#10;Q7XhxSliD0TiPRLKHhWGBJVmX8i0/4/ML6VoJeXIIlM9mdOBzL2REquXLRaeT9IayLRjJkcSxGiB&#10;8H/l8C0dA5HfIgMIO1n3JDWlQpw/WOffQAY7SnDW18EBspA3NTyHnycsZOiKlv7NXNWgcLzaTwE7&#10;hKxj5Lo3OtgCQsa2wvky/kdjs0EPjU1HxiCbxQBRlAPq9KJ62LBjAptOSLXWaovlcgBwQ5GBBVDC&#10;EL+hC75vdf2d3oWBbnLbRwxn0EeOnpNWOESGLnDLujUnLvBDo8/yoEnkbqofnLxIazXW8lkcofJi&#10;uIEOqMavThHrKLVK76u6pjTUCqFEqzm8D0RgdV1lKKWDKY6b2rCzwBZJv/71vFKDVqQyslZKke36&#10;vRNV7ffgvSZyoQB7DrAUqQf+uQpXu+VuGU+ghnaTONxuJ+/3m3iy2Ef38+1su9lso78QWhQnZZVl&#10;UiG6oR9H8X97ov1k8J302pFfRWHHwe7p9zbY4DUMYhliGf4pOugp/on6hnLU2TM8V6P9gIGBCJtS&#10;m6+cdTBc1tz+cRJGclb/oqDhrKI4xmlEh3h+P4WDGUuOY4lQKZhac8ehwnG7cX6CnVpTFSV4iiit&#10;Sr+HVptX+KAJn0fVH6Dn0Y5GCcXSjz2cVeMzab0M58e/AQAA//8DAFBLAwQUAAYACAAAACEAtT2L&#10;Jt8AAAAKAQAADwAAAGRycy9kb3ducmV2LnhtbEyPwW6CQBCG7036Dptp0ltdULGEshhj2p5Mk2oT&#10;422EEYjsLGFXwLfvcmqP/8yXf75J16NuRE+drQ0rCGcBCOLcFDWXCn4OHy8xCOuQC2wMk4I7WVhn&#10;jw8pJoUZ+Jv6vSuFL2GboILKuTaR0uYVabQz0xL73cV0Gp2PXSmLDgdfrhs5D4KV1Fizv1BhS9uK&#10;8uv+phV8DjhsFuF7v7tetvfTIfo67kJS6vlp3LyBcDS6Pxgmfa8OmXc6mxsXVjQ+L+crjypYxBGI&#10;CQiieAniPE1eQWap/P9C9gsAAP//AwBQSwECLQAUAAYACAAAACEAtoM4kv4AAADhAQAAEwAAAAAA&#10;AAAAAAAAAAAAAAAAW0NvbnRlbnRfVHlwZXNdLnhtbFBLAQItABQABgAIAAAAIQA4/SH/1gAAAJQB&#10;AAALAAAAAAAAAAAAAAAAAC8BAABfcmVscy8ucmVsc1BLAQItABQABgAIAAAAIQC94P8fXwMAAOQH&#10;AAAOAAAAAAAAAAAAAAAAAC4CAABkcnMvZTJvRG9jLnhtbFBLAQItABQABgAIAAAAIQC1PYsm3wAA&#10;AAoBAAAPAAAAAAAAAAAAAAAAALkFAABkcnMvZG93bnJldi54bWxQSwUGAAAAAAQABADzAAAAxQYA&#10;AAAA&#10;">
                <v:shape id="Freeform 66" o:spid="_x0000_s1027" style="position:absolute;left:1426;top:385;width:9158;height:2;visibility:visible;mso-wrap-style:square;v-text-anchor:top" coordsize="9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o4pxQAAANoAAAAPAAAAZHJzL2Rvd25yZXYueG1sRI9Ba8JA&#10;FITvhf6H5RV6Ed0oIiVmI6004EEUUw8eH9lnNjT7NmS3Me2vdwuFHoeZ+YbJNqNtxUC9bxwrmM8S&#10;EMSV0w3XCs4fxfQFhA/IGlvHpOCbPGzyx4cMU+1ufKKhDLWIEPYpKjAhdKmUvjJk0c9cRxy9q+st&#10;hij7WuoebxFuW7lIkpW02HBcMNjR1lD1WX5ZBcvteULz+ud42BXD235i3i+FSZR6fhpf1yACjeE/&#10;/NfeaQUL+L0Sb4DM7wAAAP//AwBQSwECLQAUAAYACAAAACEA2+H2y+4AAACFAQAAEwAAAAAAAAAA&#10;AAAAAAAAAAAAW0NvbnRlbnRfVHlwZXNdLnhtbFBLAQItABQABgAIAAAAIQBa9CxbvwAAABUBAAAL&#10;AAAAAAAAAAAAAAAAAB8BAABfcmVscy8ucmVsc1BLAQItABQABgAIAAAAIQAypo4pxQAAANoAAAAP&#10;AAAAAAAAAAAAAAAAAAcCAABkcnMvZG93bnJldi54bWxQSwUGAAAAAAMAAwC3AAAA+QIAAAAA&#10;" path="m,l9158,e" filled="f" strokeweight="1.54pt">
                  <v:path arrowok="t" o:connecttype="custom" o:connectlocs="0,0;9158,0" o:connectangles="0,0"/>
                </v:shape>
                <w10:wrap anchorx="page"/>
              </v:group>
            </w:pict>
          </mc:Fallback>
        </mc:AlternateContent>
      </w:r>
      <w:r w:rsidR="003F7FA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4: Assembly Language.</w:t>
      </w:r>
    </w:p>
    <w:p w14:paraId="797AE3F4" w14:textId="77777777" w:rsidR="00985063" w:rsidRDefault="00985063">
      <w:pPr>
        <w:spacing w:before="8" w:after="0" w:line="150" w:lineRule="exact"/>
        <w:rPr>
          <w:sz w:val="15"/>
          <w:szCs w:val="15"/>
        </w:rPr>
      </w:pPr>
    </w:p>
    <w:p w14:paraId="7A87FF39" w14:textId="77777777" w:rsidR="00985063" w:rsidRDefault="00985063">
      <w:pPr>
        <w:spacing w:after="0" w:line="200" w:lineRule="exact"/>
        <w:rPr>
          <w:sz w:val="20"/>
          <w:szCs w:val="20"/>
        </w:rPr>
      </w:pPr>
    </w:p>
    <w:p w14:paraId="3E9830E4" w14:textId="3E4E0D9D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Download “visUAL</w:t>
      </w:r>
      <w:r w:rsidR="00AA5535">
        <w:rPr>
          <w:sz w:val="24"/>
          <w:szCs w:val="24"/>
          <w:lang w:bidi="th-TH"/>
        </w:rPr>
        <w:t>2</w:t>
      </w:r>
      <w:r w:rsidRPr="003F7FAE">
        <w:rPr>
          <w:sz w:val="24"/>
          <w:szCs w:val="24"/>
          <w:lang w:bidi="th-TH"/>
        </w:rPr>
        <w:t xml:space="preserve">” emulator software to compile and test your ARM assembly source code from this link: </w:t>
      </w:r>
      <w:r w:rsidR="00AA5535" w:rsidRPr="00AA5535">
        <w:rPr>
          <w:sz w:val="24"/>
          <w:szCs w:val="24"/>
          <w:lang w:bidi="th-TH"/>
        </w:rPr>
        <w:t>https://scc416.github.io/Visual2-doc/download</w:t>
      </w:r>
    </w:p>
    <w:p w14:paraId="45A3BBA3" w14:textId="77777777" w:rsidR="003F7FAE" w:rsidRDefault="003F7FAE" w:rsidP="003F7FAE">
      <w:pPr>
        <w:pStyle w:val="ListParagraph"/>
        <w:spacing w:after="0" w:line="240" w:lineRule="auto"/>
        <w:jc w:val="both"/>
        <w:rPr>
          <w:sz w:val="24"/>
          <w:szCs w:val="24"/>
          <w:lang w:bidi="th-TH"/>
        </w:rPr>
      </w:pPr>
    </w:p>
    <w:p w14:paraId="0619285E" w14:textId="5E9A9D2D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Write a program from Assembly programming language in the “visUAL</w:t>
      </w:r>
      <w:r w:rsidR="00AA5535">
        <w:rPr>
          <w:sz w:val="24"/>
          <w:szCs w:val="24"/>
          <w:lang w:bidi="th-TH"/>
        </w:rPr>
        <w:t>2</w:t>
      </w:r>
      <w:r w:rsidRPr="003F7FAE">
        <w:rPr>
          <w:sz w:val="24"/>
          <w:szCs w:val="24"/>
          <w:lang w:bidi="th-TH"/>
        </w:rPr>
        <w:t>” emulator software, you can choose only one between</w:t>
      </w:r>
    </w:p>
    <w:p w14:paraId="0229755D" w14:textId="1C2BA9A6" w:rsidR="003F7FAE" w:rsidRP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Insertion sort (get 8</w:t>
      </w:r>
      <w:r w:rsidR="00AA5535">
        <w:rPr>
          <w:sz w:val="24"/>
          <w:szCs w:val="24"/>
          <w:lang w:bidi="th-TH"/>
        </w:rPr>
        <w:t>0%</w:t>
      </w:r>
      <w:r w:rsidRPr="003F7FAE">
        <w:rPr>
          <w:sz w:val="24"/>
          <w:szCs w:val="24"/>
          <w:lang w:bidi="th-TH"/>
        </w:rPr>
        <w:t xml:space="preserve"> score.) </w:t>
      </w:r>
    </w:p>
    <w:p w14:paraId="0B88204B" w14:textId="7D7BF924" w:rsidR="003F7FAE" w:rsidRP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Selection sort (get 8</w:t>
      </w:r>
      <w:r w:rsidR="00AA5535">
        <w:rPr>
          <w:sz w:val="24"/>
          <w:szCs w:val="24"/>
          <w:lang w:bidi="th-TH"/>
        </w:rPr>
        <w:t>0%</w:t>
      </w:r>
      <w:r w:rsidRPr="003F7FAE">
        <w:rPr>
          <w:sz w:val="24"/>
          <w:szCs w:val="24"/>
          <w:lang w:bidi="th-TH"/>
        </w:rPr>
        <w:t xml:space="preserve"> score.)</w:t>
      </w:r>
    </w:p>
    <w:p w14:paraId="46A900D0" w14:textId="020395E8" w:rsidR="003F7FAE" w:rsidRDefault="003F7FAE" w:rsidP="003F7FAE">
      <w:pPr>
        <w:pStyle w:val="ListParagraph"/>
        <w:numPr>
          <w:ilvl w:val="1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Quick sort (get 10</w:t>
      </w:r>
      <w:r w:rsidR="00AA5535">
        <w:rPr>
          <w:sz w:val="24"/>
          <w:szCs w:val="24"/>
          <w:lang w:bidi="th-TH"/>
        </w:rPr>
        <w:t>0%</w:t>
      </w:r>
      <w:r w:rsidRPr="003F7FAE">
        <w:rPr>
          <w:sz w:val="24"/>
          <w:szCs w:val="24"/>
          <w:lang w:bidi="th-TH"/>
        </w:rPr>
        <w:t xml:space="preserve"> score.)</w:t>
      </w:r>
    </w:p>
    <w:p w14:paraId="11AFA08F" w14:textId="77777777" w:rsidR="003F7FAE" w:rsidRPr="003F7FAE" w:rsidRDefault="003F7FAE" w:rsidP="003F7FAE">
      <w:pPr>
        <w:pStyle w:val="ListParagraph"/>
        <w:spacing w:after="0" w:line="240" w:lineRule="auto"/>
        <w:ind w:left="1440"/>
        <w:jc w:val="both"/>
        <w:rPr>
          <w:sz w:val="24"/>
          <w:szCs w:val="24"/>
          <w:lang w:bidi="th-TH"/>
        </w:rPr>
      </w:pPr>
    </w:p>
    <w:p w14:paraId="0489EE5C" w14:textId="6C8CB485" w:rsidR="003F7FAE" w:rsidRDefault="003F7FAE" w:rsidP="003F7FAE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>Test and compile your program on “visUAL</w:t>
      </w:r>
      <w:r w:rsidR="00AA5535">
        <w:rPr>
          <w:sz w:val="24"/>
          <w:szCs w:val="24"/>
          <w:lang w:bidi="th-TH"/>
        </w:rPr>
        <w:t>2</w:t>
      </w:r>
      <w:r w:rsidRPr="003F7FAE">
        <w:rPr>
          <w:sz w:val="24"/>
          <w:szCs w:val="24"/>
          <w:lang w:bidi="th-TH"/>
        </w:rPr>
        <w:t xml:space="preserve">” emulator software only, there is no need to compile with your native complier on your workstation. </w:t>
      </w:r>
    </w:p>
    <w:p w14:paraId="1F4F7440" w14:textId="77777777" w:rsidR="003F7FAE" w:rsidRPr="003F7FAE" w:rsidRDefault="003F7FAE" w:rsidP="003F7FAE">
      <w:pPr>
        <w:pStyle w:val="ListParagraph"/>
        <w:spacing w:after="0" w:line="240" w:lineRule="auto"/>
        <w:jc w:val="both"/>
        <w:rPr>
          <w:sz w:val="24"/>
          <w:szCs w:val="24"/>
          <w:lang w:bidi="th-TH"/>
        </w:rPr>
      </w:pPr>
    </w:p>
    <w:p w14:paraId="3A8A02B5" w14:textId="77777777" w:rsid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  <w:r w:rsidRPr="003F7FAE">
        <w:rPr>
          <w:b/>
          <w:bCs/>
          <w:sz w:val="24"/>
          <w:szCs w:val="24"/>
          <w:lang w:bidi="th-TH"/>
        </w:rPr>
        <w:t>Submission</w:t>
      </w:r>
    </w:p>
    <w:p w14:paraId="0AC24D11" w14:textId="77777777" w:rsidR="003F7FAE" w:rsidRP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</w:p>
    <w:p w14:paraId="401B5864" w14:textId="3C347561" w:rsid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 xml:space="preserve">Submit the </w:t>
      </w:r>
      <w:r w:rsidRPr="00AA5535">
        <w:rPr>
          <w:color w:val="FF0000"/>
          <w:sz w:val="24"/>
          <w:szCs w:val="24"/>
          <w:lang w:bidi="th-TH"/>
        </w:rPr>
        <w:t xml:space="preserve">source code </w:t>
      </w:r>
      <w:r w:rsidRPr="003F7FAE">
        <w:rPr>
          <w:sz w:val="24"/>
          <w:szCs w:val="24"/>
          <w:lang w:bidi="th-TH"/>
        </w:rPr>
        <w:t xml:space="preserve">and the </w:t>
      </w:r>
      <w:r w:rsidRPr="00AA5535">
        <w:rPr>
          <w:color w:val="FF0000"/>
          <w:sz w:val="24"/>
          <w:szCs w:val="24"/>
          <w:lang w:bidi="th-TH"/>
        </w:rPr>
        <w:t xml:space="preserve">PDF document files </w:t>
      </w:r>
      <w:r w:rsidRPr="003F7FAE">
        <w:rPr>
          <w:sz w:val="24"/>
          <w:szCs w:val="24"/>
          <w:lang w:bidi="th-TH"/>
        </w:rPr>
        <w:t>with explanation of your source code and output result</w:t>
      </w:r>
      <w:r>
        <w:rPr>
          <w:sz w:val="24"/>
          <w:szCs w:val="24"/>
          <w:lang w:bidi="th-TH"/>
        </w:rPr>
        <w:t xml:space="preserve">. </w:t>
      </w:r>
      <w:r w:rsidRPr="003F7FAE">
        <w:rPr>
          <w:sz w:val="24"/>
          <w:szCs w:val="24"/>
          <w:lang w:bidi="th-TH"/>
        </w:rPr>
        <w:t xml:space="preserve">This is the problem session for the group of 2-3 students. </w:t>
      </w:r>
    </w:p>
    <w:p w14:paraId="4F23267D" w14:textId="7777777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</w:p>
    <w:p w14:paraId="741AC4E0" w14:textId="77777777" w:rsid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  <w:r w:rsidRPr="003F7FAE">
        <w:rPr>
          <w:b/>
          <w:bCs/>
          <w:sz w:val="24"/>
          <w:szCs w:val="24"/>
          <w:lang w:bidi="th-TH"/>
        </w:rPr>
        <w:t>Hint</w:t>
      </w:r>
    </w:p>
    <w:p w14:paraId="5F8F52FD" w14:textId="77777777" w:rsidR="003F7FAE" w:rsidRPr="003F7FAE" w:rsidRDefault="003F7FAE" w:rsidP="003F7FAE">
      <w:pPr>
        <w:spacing w:after="0" w:line="240" w:lineRule="auto"/>
        <w:jc w:val="both"/>
        <w:rPr>
          <w:b/>
          <w:bCs/>
          <w:sz w:val="24"/>
          <w:szCs w:val="24"/>
          <w:lang w:bidi="th-TH"/>
        </w:rPr>
      </w:pPr>
    </w:p>
    <w:p w14:paraId="41FFA954" w14:textId="6A6F0E48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>
        <w:rPr>
          <w:sz w:val="24"/>
          <w:szCs w:val="24"/>
          <w:lang w:bidi="th-TH"/>
        </w:rPr>
        <w:t xml:space="preserve">- </w:t>
      </w:r>
      <w:r w:rsidRPr="003F7FAE">
        <w:rPr>
          <w:sz w:val="24"/>
          <w:szCs w:val="24"/>
          <w:lang w:bidi="th-TH"/>
        </w:rPr>
        <w:t xml:space="preserve">You can download the </w:t>
      </w:r>
      <w:r>
        <w:rPr>
          <w:sz w:val="24"/>
          <w:szCs w:val="24"/>
          <w:lang w:bidi="th-TH"/>
        </w:rPr>
        <w:t>“</w:t>
      </w:r>
      <w:r w:rsidRPr="003F7FAE">
        <w:rPr>
          <w:sz w:val="24"/>
          <w:szCs w:val="24"/>
          <w:lang w:bidi="th-TH"/>
        </w:rPr>
        <w:t>Lab4_GuideLine</w:t>
      </w:r>
      <w:r w:rsidR="00503572">
        <w:rPr>
          <w:sz w:val="24"/>
          <w:szCs w:val="24"/>
          <w:lang w:bidi="th-TH"/>
        </w:rPr>
        <w:t>.pdf</w:t>
      </w:r>
      <w:r>
        <w:rPr>
          <w:sz w:val="24"/>
          <w:szCs w:val="24"/>
          <w:lang w:bidi="th-TH"/>
        </w:rPr>
        <w:t>”</w:t>
      </w:r>
      <w:r w:rsidRPr="003F7FAE">
        <w:rPr>
          <w:sz w:val="24"/>
          <w:szCs w:val="24"/>
          <w:lang w:bidi="th-TH"/>
        </w:rPr>
        <w:t xml:space="preserve"> from LE</w:t>
      </w:r>
      <w:r w:rsidR="00AA5535">
        <w:rPr>
          <w:sz w:val="24"/>
          <w:szCs w:val="24"/>
          <w:lang w:bidi="th-TH"/>
        </w:rPr>
        <w:t>B</w:t>
      </w:r>
      <w:r w:rsidRPr="003F7FAE">
        <w:rPr>
          <w:sz w:val="24"/>
          <w:szCs w:val="24"/>
          <w:lang w:bidi="th-TH"/>
        </w:rPr>
        <w:t xml:space="preserve">2 </w:t>
      </w:r>
      <w:r w:rsidR="00AA5535">
        <w:rPr>
          <w:sz w:val="24"/>
          <w:szCs w:val="24"/>
          <w:lang w:bidi="th-TH"/>
        </w:rPr>
        <w:t xml:space="preserve">to </w:t>
      </w:r>
      <w:r w:rsidRPr="003F7FAE">
        <w:rPr>
          <w:sz w:val="24"/>
          <w:szCs w:val="24"/>
          <w:lang w:bidi="th-TH"/>
        </w:rPr>
        <w:t>study about sort</w:t>
      </w:r>
      <w:r w:rsidR="00AA5535">
        <w:rPr>
          <w:sz w:val="24"/>
          <w:szCs w:val="24"/>
          <w:lang w:bidi="th-TH"/>
        </w:rPr>
        <w:t>ing</w:t>
      </w:r>
      <w:r w:rsidRPr="003F7FAE">
        <w:rPr>
          <w:sz w:val="24"/>
          <w:szCs w:val="24"/>
          <w:lang w:bidi="th-TH"/>
        </w:rPr>
        <w:t xml:space="preserve"> algorithm.</w:t>
      </w:r>
    </w:p>
    <w:p w14:paraId="6444C109" w14:textId="4865FA9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 w:rsidRPr="003F7FAE">
        <w:rPr>
          <w:sz w:val="24"/>
          <w:szCs w:val="24"/>
          <w:lang w:bidi="th-TH"/>
        </w:rPr>
        <w:t xml:space="preserve">- You can download the </w:t>
      </w:r>
      <w:r>
        <w:rPr>
          <w:sz w:val="24"/>
          <w:szCs w:val="24"/>
          <w:lang w:bidi="th-TH"/>
        </w:rPr>
        <w:t>“</w:t>
      </w:r>
      <w:proofErr w:type="spellStart"/>
      <w:r w:rsidRPr="003F7FAE">
        <w:rPr>
          <w:sz w:val="24"/>
          <w:szCs w:val="24"/>
          <w:lang w:bidi="th-TH"/>
        </w:rPr>
        <w:t>BubbleSort.</w:t>
      </w:r>
      <w:r w:rsidR="008132F2">
        <w:rPr>
          <w:sz w:val="24"/>
          <w:szCs w:val="24"/>
          <w:lang w:bidi="th-TH"/>
        </w:rPr>
        <w:t>s</w:t>
      </w:r>
      <w:proofErr w:type="spellEnd"/>
      <w:r>
        <w:rPr>
          <w:sz w:val="24"/>
          <w:szCs w:val="24"/>
          <w:lang w:bidi="th-TH"/>
        </w:rPr>
        <w:t>”</w:t>
      </w:r>
      <w:r w:rsidRPr="003F7FAE">
        <w:rPr>
          <w:sz w:val="24"/>
          <w:szCs w:val="24"/>
          <w:lang w:bidi="th-TH"/>
        </w:rPr>
        <w:t xml:space="preserve"> from LE</w:t>
      </w:r>
      <w:r w:rsidR="00AA5535">
        <w:rPr>
          <w:sz w:val="24"/>
          <w:szCs w:val="24"/>
          <w:lang w:bidi="th-TH"/>
        </w:rPr>
        <w:t>B</w:t>
      </w:r>
      <w:r w:rsidRPr="003F7FAE">
        <w:rPr>
          <w:sz w:val="24"/>
          <w:szCs w:val="24"/>
          <w:lang w:bidi="th-TH"/>
        </w:rPr>
        <w:t>2 as an example about how to write and compile assembly code with “visUAL</w:t>
      </w:r>
      <w:r w:rsidR="00AA5535">
        <w:rPr>
          <w:sz w:val="24"/>
          <w:szCs w:val="24"/>
          <w:lang w:bidi="th-TH"/>
        </w:rPr>
        <w:t>2</w:t>
      </w:r>
      <w:r w:rsidRPr="003F7FAE">
        <w:rPr>
          <w:sz w:val="24"/>
          <w:szCs w:val="24"/>
          <w:lang w:bidi="th-TH"/>
        </w:rPr>
        <w:t>” emulator software.</w:t>
      </w:r>
    </w:p>
    <w:p w14:paraId="5CFB6B2A" w14:textId="206FDC28" w:rsidR="00AA5535" w:rsidRDefault="00AA5535" w:rsidP="003F7FAE">
      <w:pPr>
        <w:spacing w:after="0" w:line="240" w:lineRule="auto"/>
        <w:jc w:val="both"/>
        <w:rPr>
          <w:sz w:val="24"/>
          <w:szCs w:val="24"/>
          <w:lang w:bidi="th-TH"/>
        </w:rPr>
      </w:pPr>
      <w:r>
        <w:rPr>
          <w:sz w:val="24"/>
          <w:szCs w:val="24"/>
          <w:lang w:bidi="th-TH"/>
        </w:rPr>
        <w:t xml:space="preserve">- Further information: </w:t>
      </w:r>
      <w:r w:rsidRPr="00AA5535">
        <w:rPr>
          <w:sz w:val="24"/>
          <w:szCs w:val="24"/>
          <w:lang w:bidi="th-TH"/>
        </w:rPr>
        <w:t>https://tomcl.github.io/visual2.github.io/guide.html</w:t>
      </w:r>
    </w:p>
    <w:p w14:paraId="13C47858" w14:textId="77777777" w:rsidR="003F7FAE" w:rsidRPr="003F7FAE" w:rsidRDefault="003F7FAE" w:rsidP="003F7FAE">
      <w:pPr>
        <w:spacing w:after="0" w:line="240" w:lineRule="auto"/>
        <w:jc w:val="both"/>
        <w:rPr>
          <w:sz w:val="24"/>
          <w:szCs w:val="24"/>
          <w:lang w:bidi="th-TH"/>
        </w:rPr>
      </w:pPr>
    </w:p>
    <w:sectPr w:rsidR="003F7FAE" w:rsidRPr="003F7FAE" w:rsidSect="00C82DAB">
      <w:type w:val="continuous"/>
      <w:pgSz w:w="11900" w:h="16840"/>
      <w:pgMar w:top="1340" w:right="1440" w:bottom="18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F22E9"/>
    <w:multiLevelType w:val="hybridMultilevel"/>
    <w:tmpl w:val="FC2E2E9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" w15:restartNumberingAfterBreak="0">
    <w:nsid w:val="18F11A91"/>
    <w:multiLevelType w:val="hybridMultilevel"/>
    <w:tmpl w:val="9B84AD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8037B3"/>
    <w:multiLevelType w:val="hybridMultilevel"/>
    <w:tmpl w:val="0DB2DB00"/>
    <w:lvl w:ilvl="0" w:tplc="3B1CFC70">
      <w:numFmt w:val="bullet"/>
      <w:lvlText w:val="•"/>
      <w:lvlJc w:val="left"/>
      <w:pPr>
        <w:ind w:left="108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3" w15:restartNumberingAfterBreak="0">
    <w:nsid w:val="3F2811D1"/>
    <w:multiLevelType w:val="hybridMultilevel"/>
    <w:tmpl w:val="00040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3C618D"/>
    <w:multiLevelType w:val="hybridMultilevel"/>
    <w:tmpl w:val="0BAAE2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3D5CB1"/>
    <w:multiLevelType w:val="hybridMultilevel"/>
    <w:tmpl w:val="21F05C60"/>
    <w:lvl w:ilvl="0" w:tplc="3B1CFC70">
      <w:numFmt w:val="bullet"/>
      <w:lvlText w:val="•"/>
      <w:lvlJc w:val="left"/>
      <w:pPr>
        <w:ind w:left="77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num w:numId="1" w16cid:durableId="752975288">
    <w:abstractNumId w:val="0"/>
  </w:num>
  <w:num w:numId="2" w16cid:durableId="445974131">
    <w:abstractNumId w:val="5"/>
  </w:num>
  <w:num w:numId="3" w16cid:durableId="658923409">
    <w:abstractNumId w:val="2"/>
  </w:num>
  <w:num w:numId="4" w16cid:durableId="1317102991">
    <w:abstractNumId w:val="1"/>
  </w:num>
  <w:num w:numId="5" w16cid:durableId="1872912747">
    <w:abstractNumId w:val="4"/>
  </w:num>
  <w:num w:numId="6" w16cid:durableId="173736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DQwsjA1NTQzs7BQ0lEKTi0uzszPAykwrAUArZeNsCwAAAA="/>
  </w:docVars>
  <w:rsids>
    <w:rsidRoot w:val="00985063"/>
    <w:rsid w:val="000E5CE6"/>
    <w:rsid w:val="00113F8A"/>
    <w:rsid w:val="00133756"/>
    <w:rsid w:val="0019730B"/>
    <w:rsid w:val="001B43FB"/>
    <w:rsid w:val="001F69BE"/>
    <w:rsid w:val="00216567"/>
    <w:rsid w:val="00230798"/>
    <w:rsid w:val="00275383"/>
    <w:rsid w:val="0028125B"/>
    <w:rsid w:val="002C08CB"/>
    <w:rsid w:val="0030079C"/>
    <w:rsid w:val="003341CC"/>
    <w:rsid w:val="003A5B7F"/>
    <w:rsid w:val="003F7FAE"/>
    <w:rsid w:val="00400EB9"/>
    <w:rsid w:val="00467D96"/>
    <w:rsid w:val="004C0D2E"/>
    <w:rsid w:val="004D5CFB"/>
    <w:rsid w:val="00503572"/>
    <w:rsid w:val="0059516B"/>
    <w:rsid w:val="005B1587"/>
    <w:rsid w:val="005B717B"/>
    <w:rsid w:val="005F4E68"/>
    <w:rsid w:val="00611AA5"/>
    <w:rsid w:val="00625C9A"/>
    <w:rsid w:val="00663708"/>
    <w:rsid w:val="0069174A"/>
    <w:rsid w:val="00693A77"/>
    <w:rsid w:val="006A078C"/>
    <w:rsid w:val="006D5075"/>
    <w:rsid w:val="00722C8C"/>
    <w:rsid w:val="007534BD"/>
    <w:rsid w:val="00754BCB"/>
    <w:rsid w:val="007D7A75"/>
    <w:rsid w:val="007E385A"/>
    <w:rsid w:val="008132F2"/>
    <w:rsid w:val="00813B52"/>
    <w:rsid w:val="008A7870"/>
    <w:rsid w:val="008D4313"/>
    <w:rsid w:val="00940811"/>
    <w:rsid w:val="009741B0"/>
    <w:rsid w:val="00985063"/>
    <w:rsid w:val="00996A85"/>
    <w:rsid w:val="009C4621"/>
    <w:rsid w:val="009F48B7"/>
    <w:rsid w:val="00A929D5"/>
    <w:rsid w:val="00AA5535"/>
    <w:rsid w:val="00B05B13"/>
    <w:rsid w:val="00B35F12"/>
    <w:rsid w:val="00B42FA5"/>
    <w:rsid w:val="00B65943"/>
    <w:rsid w:val="00B66F11"/>
    <w:rsid w:val="00C14861"/>
    <w:rsid w:val="00C31229"/>
    <w:rsid w:val="00C632C3"/>
    <w:rsid w:val="00C763FA"/>
    <w:rsid w:val="00C82DAB"/>
    <w:rsid w:val="00C866DC"/>
    <w:rsid w:val="00C90AB8"/>
    <w:rsid w:val="00D11BB3"/>
    <w:rsid w:val="00D70C4B"/>
    <w:rsid w:val="00E026F9"/>
    <w:rsid w:val="00E03676"/>
    <w:rsid w:val="00E14C2C"/>
    <w:rsid w:val="00E20A11"/>
    <w:rsid w:val="00E54432"/>
    <w:rsid w:val="00EF51AA"/>
    <w:rsid w:val="00F2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A4317B"/>
  <w15:docId w15:val="{541421DD-2EB6-4EF4-80B2-845DCCE4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1C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1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41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87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0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3B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5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72</Words>
  <Characters>1011</Characters>
  <Application>Microsoft Office Word</Application>
  <DocSecurity>0</DocSecurity>
  <Lines>3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veGas MSN</dc:creator>
  <cp:lastModifiedBy>Wiwat Asawalertsak</cp:lastModifiedBy>
  <cp:revision>8</cp:revision>
  <cp:lastPrinted>2025-02-04T13:09:00Z</cp:lastPrinted>
  <dcterms:created xsi:type="dcterms:W3CDTF">2024-02-04T07:35:00Z</dcterms:created>
  <dcterms:modified xsi:type="dcterms:W3CDTF">2025-02-04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238555c8199280e74e279edec8cb524d63d29f7aaa2ae4416bf2274901d556</vt:lpwstr>
  </property>
</Properties>
</file>